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853AFD" w14:textId="0900A604" w:rsidR="00624263" w:rsidRDefault="00624263" w:rsidP="009226DF">
      <w:pPr>
        <w:pStyle w:val="a3"/>
        <w:ind w:leftChars="0" w:left="0"/>
      </w:pPr>
      <w:r w:rsidRPr="00624263">
        <w:rPr>
          <w:noProof/>
        </w:rPr>
        <w:drawing>
          <wp:anchor distT="0" distB="0" distL="114300" distR="114300" simplePos="0" relativeHeight="251659264" behindDoc="1" locked="0" layoutInCell="1" allowOverlap="1" wp14:anchorId="44A7DA00" wp14:editId="05D47E24">
            <wp:simplePos x="0" y="0"/>
            <wp:positionH relativeFrom="column">
              <wp:posOffset>3699</wp:posOffset>
            </wp:positionH>
            <wp:positionV relativeFrom="paragraph">
              <wp:posOffset>94615</wp:posOffset>
            </wp:positionV>
            <wp:extent cx="6645910" cy="1859334"/>
            <wp:effectExtent l="0" t="0" r="2540" b="7620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859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26DF">
        <w:br/>
      </w:r>
      <w:bookmarkStart w:id="0" w:name="_GoBack"/>
      <w:r>
        <w:br/>
      </w:r>
      <w:bookmarkEnd w:id="0"/>
    </w:p>
    <w:p w14:paraId="0734F23A" w14:textId="77777777" w:rsidR="00624263" w:rsidRDefault="00624263" w:rsidP="00624263"/>
    <w:p w14:paraId="153D475B" w14:textId="77777777" w:rsidR="00624263" w:rsidRDefault="00624263" w:rsidP="00624263"/>
    <w:p w14:paraId="6AE72EF2" w14:textId="77777777" w:rsidR="00624263" w:rsidRDefault="00624263" w:rsidP="00624263"/>
    <w:p w14:paraId="4200DF4B" w14:textId="77777777" w:rsidR="00624263" w:rsidRDefault="00624263" w:rsidP="00624263"/>
    <w:p w14:paraId="368310F2" w14:textId="77777777" w:rsidR="00624263" w:rsidRDefault="00624263" w:rsidP="00624263"/>
    <w:p w14:paraId="5D2DDF71" w14:textId="77777777" w:rsidR="00624263" w:rsidRDefault="00624263" w:rsidP="00624263"/>
    <w:p w14:paraId="43E1CF7D" w14:textId="77777777" w:rsidR="00624263" w:rsidRDefault="00624263" w:rsidP="00624263">
      <w:r w:rsidRPr="00624263">
        <w:rPr>
          <w:noProof/>
        </w:rPr>
        <w:drawing>
          <wp:inline distT="0" distB="0" distL="0" distR="0" wp14:anchorId="4F7C97C7" wp14:editId="79D79883">
            <wp:extent cx="6645910" cy="3885977"/>
            <wp:effectExtent l="0" t="0" r="2540" b="63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885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1B54B" w14:textId="77777777" w:rsidR="00624263" w:rsidRDefault="00624263" w:rsidP="00624263"/>
    <w:p w14:paraId="074EB82F" w14:textId="77777777" w:rsidR="009226DF" w:rsidRDefault="009226DF" w:rsidP="009226DF"/>
    <w:p w14:paraId="7FAA4D9A" w14:textId="378FF207" w:rsidR="009226DF" w:rsidRDefault="009226DF" w:rsidP="009226DF"/>
    <w:p w14:paraId="2844B988" w14:textId="6F8E58B7" w:rsidR="009226DF" w:rsidRDefault="009226DF" w:rsidP="009226DF"/>
    <w:p w14:paraId="42EE5B2B" w14:textId="4D2C4FAC" w:rsidR="009226DF" w:rsidRDefault="009226DF" w:rsidP="009226DF"/>
    <w:p w14:paraId="37F9452A" w14:textId="70DF2144" w:rsidR="009226DF" w:rsidRDefault="009226DF" w:rsidP="009226DF"/>
    <w:p w14:paraId="3B0C12B5" w14:textId="59367DE6" w:rsidR="009226DF" w:rsidRDefault="009226DF" w:rsidP="009226DF"/>
    <w:p w14:paraId="1A88B9B9" w14:textId="0A49A788" w:rsidR="009226DF" w:rsidRDefault="009226DF" w:rsidP="009226DF"/>
    <w:p w14:paraId="46ACBE29" w14:textId="6C07F5BF" w:rsidR="009226DF" w:rsidRDefault="009226DF" w:rsidP="009226DF"/>
    <w:p w14:paraId="086B8BD6" w14:textId="43F7D85F" w:rsidR="009226DF" w:rsidRDefault="009226DF" w:rsidP="009226DF"/>
    <w:p w14:paraId="163499EE" w14:textId="7B020058" w:rsidR="009226DF" w:rsidRDefault="009226DF" w:rsidP="009226DF"/>
    <w:p w14:paraId="16D43BB6" w14:textId="670385D0" w:rsidR="009226DF" w:rsidRDefault="009226DF" w:rsidP="009226DF"/>
    <w:p w14:paraId="0D316E75" w14:textId="3C673594" w:rsidR="009226DF" w:rsidRDefault="009226DF" w:rsidP="009226DF"/>
    <w:p w14:paraId="5E7F35A5" w14:textId="5139F4B3" w:rsidR="009226DF" w:rsidRDefault="009226DF" w:rsidP="009226DF"/>
    <w:p w14:paraId="376D573C" w14:textId="78B87B53" w:rsidR="009226DF" w:rsidRDefault="009226DF" w:rsidP="009226DF"/>
    <w:p w14:paraId="6A49E80B" w14:textId="77777777" w:rsidR="009226DF" w:rsidRDefault="009226DF" w:rsidP="009226DF">
      <w:pPr>
        <w:rPr>
          <w:rFonts w:hint="eastAsia"/>
        </w:rPr>
      </w:pPr>
    </w:p>
    <w:p w14:paraId="59634A75" w14:textId="78F579F2" w:rsidR="009226DF" w:rsidRDefault="009226DF" w:rsidP="009226DF">
      <w:r w:rsidRPr="00624263">
        <w:rPr>
          <w:rFonts w:hint="eastAsia"/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169C0206" wp14:editId="68833A81">
            <wp:simplePos x="0" y="0"/>
            <wp:positionH relativeFrom="column">
              <wp:posOffset>219786</wp:posOffset>
            </wp:positionH>
            <wp:positionV relativeFrom="paragraph">
              <wp:posOffset>0</wp:posOffset>
            </wp:positionV>
            <wp:extent cx="6645910" cy="1277661"/>
            <wp:effectExtent l="0" t="0" r="2540" b="0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77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3370">
        <w:rPr>
          <w:rFonts w:hint="eastAsia"/>
        </w:rPr>
        <w:t>1</w:t>
      </w:r>
      <w:r w:rsidR="00DE3370">
        <w:t>.</w:t>
      </w:r>
    </w:p>
    <w:p w14:paraId="0CA7F251" w14:textId="1ABF3B61" w:rsidR="009226DF" w:rsidRDefault="009226DF" w:rsidP="009226DF"/>
    <w:p w14:paraId="3555A858" w14:textId="322802F9" w:rsidR="009226DF" w:rsidRDefault="009226DF" w:rsidP="009226DF"/>
    <w:p w14:paraId="4406DD7A" w14:textId="566B750C" w:rsidR="009226DF" w:rsidRDefault="009226DF" w:rsidP="009226DF"/>
    <w:p w14:paraId="7376447E" w14:textId="1B2E8EA3" w:rsidR="009226DF" w:rsidRDefault="009226DF" w:rsidP="009226DF"/>
    <w:p w14:paraId="6782C898" w14:textId="73FAEA12" w:rsidR="009226DF" w:rsidRDefault="009226DF" w:rsidP="009226DF"/>
    <w:p w14:paraId="75F6CEFF" w14:textId="173F6FA0" w:rsidR="00DE3370" w:rsidRDefault="00DE3370" w:rsidP="009226DF"/>
    <w:p w14:paraId="629D9AE0" w14:textId="77AA1E32" w:rsidR="009226DF" w:rsidRDefault="00DE3370" w:rsidP="009226DF">
      <w:r w:rsidRPr="00624263">
        <w:rPr>
          <w:rFonts w:hint="eastAsia"/>
          <w:noProof/>
        </w:rPr>
        <w:drawing>
          <wp:anchor distT="0" distB="0" distL="114300" distR="114300" simplePos="0" relativeHeight="251660288" behindDoc="1" locked="0" layoutInCell="1" allowOverlap="1" wp14:anchorId="5F02D705" wp14:editId="1D44BB7B">
            <wp:simplePos x="0" y="0"/>
            <wp:positionH relativeFrom="column">
              <wp:posOffset>153289</wp:posOffset>
            </wp:positionH>
            <wp:positionV relativeFrom="paragraph">
              <wp:posOffset>19456</wp:posOffset>
            </wp:positionV>
            <wp:extent cx="6645910" cy="1128385"/>
            <wp:effectExtent l="0" t="0" r="2540" b="0"/>
            <wp:wrapNone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128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</w:rPr>
        <w:t>2</w:t>
      </w:r>
      <w:r>
        <w:t>.</w:t>
      </w:r>
    </w:p>
    <w:p w14:paraId="12B03A31" w14:textId="77777777" w:rsidR="009226DF" w:rsidRDefault="009226DF" w:rsidP="009226DF"/>
    <w:p w14:paraId="78C9579B" w14:textId="77777777" w:rsidR="009226DF" w:rsidRDefault="009226DF" w:rsidP="009226DF"/>
    <w:p w14:paraId="3DE7E0E2" w14:textId="77777777" w:rsidR="009226DF" w:rsidRDefault="009226DF" w:rsidP="009226DF"/>
    <w:p w14:paraId="5682E18F" w14:textId="77777777" w:rsidR="009226DF" w:rsidRDefault="009226DF" w:rsidP="009226DF"/>
    <w:p w14:paraId="77D4F8E4" w14:textId="51AFD6F3" w:rsidR="009226DF" w:rsidRDefault="00DE3370" w:rsidP="009226DF">
      <w:r w:rsidRPr="00624263">
        <w:rPr>
          <w:noProof/>
        </w:rPr>
        <w:drawing>
          <wp:anchor distT="0" distB="0" distL="114300" distR="114300" simplePos="0" relativeHeight="251665408" behindDoc="1" locked="0" layoutInCell="1" allowOverlap="1" wp14:anchorId="51EA7DCB" wp14:editId="1786FC84">
            <wp:simplePos x="0" y="0"/>
            <wp:positionH relativeFrom="column">
              <wp:posOffset>146304</wp:posOffset>
            </wp:positionH>
            <wp:positionV relativeFrom="paragraph">
              <wp:posOffset>228600</wp:posOffset>
            </wp:positionV>
            <wp:extent cx="6645910" cy="4491990"/>
            <wp:effectExtent l="0" t="0" r="2540" b="3810"/>
            <wp:wrapNone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49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562F5B" w14:textId="25914925" w:rsidR="00624263" w:rsidRDefault="00DE3370" w:rsidP="009226DF">
      <w:r>
        <w:rPr>
          <w:rFonts w:hint="eastAsia"/>
        </w:rPr>
        <w:t>3</w:t>
      </w:r>
      <w:r>
        <w:t>.</w:t>
      </w:r>
    </w:p>
    <w:sectPr w:rsidR="00624263" w:rsidSect="00624263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18DA"/>
    <w:multiLevelType w:val="hybridMultilevel"/>
    <w:tmpl w:val="54D83FC2"/>
    <w:lvl w:ilvl="0" w:tplc="84C85C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88141DE"/>
    <w:multiLevelType w:val="hybridMultilevel"/>
    <w:tmpl w:val="7578FE36"/>
    <w:lvl w:ilvl="0" w:tplc="84C85C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578F3EA4"/>
    <w:multiLevelType w:val="hybridMultilevel"/>
    <w:tmpl w:val="C688EC6E"/>
    <w:lvl w:ilvl="0" w:tplc="48BEFB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MDA1MLK0MDcytTRW0lEKTi0uzszPAykwrAUADYByeiwAAAA="/>
  </w:docVars>
  <w:rsids>
    <w:rsidRoot w:val="00624263"/>
    <w:rsid w:val="001F7162"/>
    <w:rsid w:val="00624263"/>
    <w:rsid w:val="0066418C"/>
    <w:rsid w:val="009226DF"/>
    <w:rsid w:val="00DE3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7327C"/>
  <w15:chartTrackingRefBased/>
  <w15:docId w15:val="{78124295-BC56-4B2B-8317-9D6A8A9CA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2426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</dc:creator>
  <cp:keywords/>
  <dc:description/>
  <cp:lastModifiedBy>xx</cp:lastModifiedBy>
  <cp:revision>3</cp:revision>
  <cp:lastPrinted>2021-11-01T00:25:00Z</cp:lastPrinted>
  <dcterms:created xsi:type="dcterms:W3CDTF">2021-11-01T00:16:00Z</dcterms:created>
  <dcterms:modified xsi:type="dcterms:W3CDTF">2021-11-01T00:39:00Z</dcterms:modified>
</cp:coreProperties>
</file>